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0CEC" w:rsidRPr="005B6F29" w:rsidRDefault="00695C50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</w:pPr>
      <w:bookmarkStart w:id="0" w:name="_GoBack"/>
      <w:bookmarkEnd w:id="0"/>
      <w:r w:rsidRPr="005B6F2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>D</w:t>
      </w:r>
      <w:r w:rsidR="003D0CEC" w:rsidRPr="005B6F2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 xml:space="preserve">ODATEK </w:t>
      </w:r>
      <w:r w:rsidR="00B03368" w:rsidRPr="005B6F2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 xml:space="preserve">Č. </w:t>
      </w:r>
      <w:r w:rsidR="007F37F6" w:rsidRPr="005B6F2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>3</w:t>
      </w:r>
      <w:r w:rsidR="003D0CEC" w:rsidRPr="005B6F29">
        <w:rPr>
          <w:rFonts w:asciiTheme="minorHAnsi" w:eastAsia="Times New Roman" w:hAnsiTheme="minorHAnsi" w:cstheme="minorHAnsi"/>
          <w:b/>
          <w:bCs/>
          <w:sz w:val="24"/>
          <w:szCs w:val="24"/>
          <w:lang w:val="cs-CZ" w:eastAsia="cs-CZ"/>
        </w:rPr>
        <w:t xml:space="preserve"> KE SMLOUVĚ O POSKYTOVÁNÍ SLUŽEB </w:t>
      </w:r>
    </w:p>
    <w:p w:rsidR="003D0CEC" w:rsidRPr="005B6F29" w:rsidRDefault="006C6E62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5B6F2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e</w:t>
      </w:r>
      <w:r w:rsidR="006D78AE" w:rsidRPr="005B6F2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25.4.2016</w:t>
      </w:r>
    </w:p>
    <w:p w:rsidR="003D0CEC" w:rsidRPr="005B6F2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:rsidR="005C2077" w:rsidRDefault="005C2077" w:rsidP="005C2077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proofErr w:type="spellStart"/>
      <w:r>
        <w:rPr>
          <w:rFonts w:cs="Arial"/>
          <w:b/>
          <w:color w:val="000000" w:themeColor="text1"/>
          <w:sz w:val="18"/>
          <w:szCs w:val="18"/>
          <w:lang w:val="cs-CZ"/>
        </w:rPr>
        <w:t>MultiSport</w:t>
      </w:r>
      <w:proofErr w:type="spellEnd"/>
      <w:r>
        <w:rPr>
          <w:rFonts w:cs="Arial"/>
          <w:b/>
          <w:color w:val="000000" w:themeColor="text1"/>
          <w:sz w:val="18"/>
          <w:szCs w:val="18"/>
          <w:lang w:val="cs-CZ"/>
        </w:rPr>
        <w:t xml:space="preserve"> Benefit, s.r.o.</w:t>
      </w:r>
      <w:r>
        <w:rPr>
          <w:rFonts w:cs="Arial"/>
          <w:b/>
          <w:color w:val="000000" w:themeColor="text1"/>
          <w:sz w:val="18"/>
          <w:szCs w:val="18"/>
          <w:lang w:val="cs-CZ"/>
        </w:rPr>
        <w:br/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se sídlem Lomnického 1705/9, 140 00 Praha 4 </w:t>
      </w:r>
    </w:p>
    <w:p w:rsidR="005C2077" w:rsidRDefault="005C2077" w:rsidP="005C2077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:rsidR="005C2077" w:rsidRDefault="005C2077" w:rsidP="005C2077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:rsidR="005C2077" w:rsidRDefault="005C2077" w:rsidP="005C2077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>
        <w:rPr>
          <w:rFonts w:cs="Arial"/>
          <w:color w:val="000000" w:themeColor="text1"/>
          <w:sz w:val="18"/>
          <w:szCs w:val="18"/>
          <w:lang w:val="cs-CZ"/>
        </w:rPr>
        <w:t xml:space="preserve">zastoupená Mariánem </w:t>
      </w:r>
      <w:proofErr w:type="spellStart"/>
      <w:r>
        <w:rPr>
          <w:rFonts w:cs="Arial"/>
          <w:color w:val="000000" w:themeColor="text1"/>
          <w:sz w:val="18"/>
          <w:szCs w:val="18"/>
          <w:lang w:val="cs-CZ"/>
        </w:rPr>
        <w:t>Škripeckým</w:t>
      </w:r>
      <w:proofErr w:type="spellEnd"/>
      <w:r>
        <w:rPr>
          <w:rFonts w:cs="Arial"/>
          <w:color w:val="000000" w:themeColor="text1"/>
          <w:sz w:val="18"/>
          <w:szCs w:val="18"/>
          <w:lang w:val="cs-CZ"/>
        </w:rPr>
        <w:t>, jednatelem</w:t>
      </w:r>
    </w:p>
    <w:p w:rsidR="005C2077" w:rsidRDefault="005C2077" w:rsidP="005C2077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>
        <w:rPr>
          <w:rFonts w:cs="Arial"/>
          <w:color w:val="000000" w:themeColor="text1"/>
          <w:sz w:val="18"/>
          <w:szCs w:val="18"/>
          <w:lang w:val="cs-CZ"/>
        </w:rPr>
        <w:t xml:space="preserve">zapsaná v obchodním rejstříku vedeném Městským soudem v Praze pod </w:t>
      </w:r>
      <w:proofErr w:type="spellStart"/>
      <w:r>
        <w:rPr>
          <w:rFonts w:cs="Arial"/>
          <w:color w:val="000000" w:themeColor="text1"/>
          <w:sz w:val="18"/>
          <w:szCs w:val="18"/>
          <w:lang w:val="cs-CZ"/>
        </w:rPr>
        <w:t>sp.zn</w:t>
      </w:r>
      <w:proofErr w:type="spellEnd"/>
      <w:r>
        <w:rPr>
          <w:rFonts w:cs="Arial"/>
          <w:color w:val="000000" w:themeColor="text1"/>
          <w:sz w:val="18"/>
          <w:szCs w:val="18"/>
          <w:lang w:val="cs-CZ"/>
        </w:rPr>
        <w:t>. C 168281</w:t>
      </w:r>
      <w:r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>
        <w:rPr>
          <w:rFonts w:cs="Arial"/>
          <w:color w:val="000000" w:themeColor="text1"/>
          <w:sz w:val="18"/>
          <w:szCs w:val="18"/>
          <w:lang w:val="cs-CZ"/>
        </w:rPr>
        <w:t>“)</w:t>
      </w:r>
    </w:p>
    <w:p w:rsidR="00E7713B" w:rsidRPr="005B6F29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5B6F29">
        <w:rPr>
          <w:rFonts w:cs="Arial"/>
          <w:color w:val="000000" w:themeColor="text1"/>
          <w:sz w:val="18"/>
          <w:szCs w:val="18"/>
          <w:lang w:val="cs-CZ"/>
        </w:rPr>
        <w:t>a</w:t>
      </w:r>
    </w:p>
    <w:p w:rsidR="00B03368" w:rsidRPr="005B6F29" w:rsidRDefault="00080E3A" w:rsidP="00B03368">
      <w:pPr>
        <w:spacing w:before="120"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5B6F29">
        <w:rPr>
          <w:rFonts w:cs="Arial"/>
          <w:b/>
          <w:color w:val="000000" w:themeColor="text1"/>
          <w:sz w:val="18"/>
          <w:szCs w:val="18"/>
          <w:lang w:val="cs-CZ"/>
        </w:rPr>
        <w:t>Mikrobiologický ústav AV ČR, v. v. i.</w:t>
      </w:r>
      <w:r w:rsidR="00B03368" w:rsidRPr="005B6F29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B03368" w:rsidRPr="005B6F29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591687" w:rsidRPr="005B6F29">
        <w:rPr>
          <w:rFonts w:cs="Arial"/>
          <w:b/>
          <w:color w:val="000000" w:themeColor="text1"/>
          <w:sz w:val="18"/>
          <w:szCs w:val="18"/>
          <w:lang w:val="cs-CZ"/>
        </w:rPr>
        <w:t>Vídeňská 1083</w:t>
      </w:r>
      <w:r w:rsidR="00D137DC" w:rsidRPr="005B6F29">
        <w:rPr>
          <w:rFonts w:cs="Arial"/>
          <w:b/>
          <w:color w:val="000000" w:themeColor="text1"/>
          <w:sz w:val="18"/>
          <w:szCs w:val="18"/>
          <w:lang w:val="cs-CZ"/>
        </w:rPr>
        <w:t>, Praha 4 14200</w:t>
      </w:r>
    </w:p>
    <w:p w:rsidR="00B03368" w:rsidRPr="005B6F29" w:rsidRDefault="00B03368" w:rsidP="00B03368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5B6F29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D137DC" w:rsidRPr="005B6F29">
        <w:rPr>
          <w:rFonts w:cs="Arial"/>
          <w:color w:val="000000" w:themeColor="text1"/>
          <w:sz w:val="18"/>
          <w:szCs w:val="18"/>
          <w:lang w:val="cs-CZ"/>
        </w:rPr>
        <w:t>61388971</w:t>
      </w:r>
    </w:p>
    <w:p w:rsidR="00B03368" w:rsidRPr="005B6F29" w:rsidRDefault="00B03368" w:rsidP="00B03368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5B6F29">
        <w:rPr>
          <w:rFonts w:cs="Arial"/>
          <w:color w:val="000000" w:themeColor="text1"/>
          <w:sz w:val="18"/>
          <w:szCs w:val="18"/>
          <w:lang w:val="cs-CZ"/>
        </w:rPr>
        <w:t>DIČ: CZ</w:t>
      </w:r>
      <w:r w:rsidR="00D137DC" w:rsidRPr="005B6F29">
        <w:rPr>
          <w:rFonts w:cs="Arial"/>
          <w:color w:val="000000" w:themeColor="text1"/>
          <w:sz w:val="18"/>
          <w:szCs w:val="18"/>
          <w:lang w:val="cs-CZ"/>
        </w:rPr>
        <w:t>61388971</w:t>
      </w:r>
    </w:p>
    <w:p w:rsidR="00B03368" w:rsidRPr="005B6F29" w:rsidRDefault="00D137DC" w:rsidP="00B03368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5B6F29">
        <w:rPr>
          <w:rFonts w:cs="Arial"/>
          <w:color w:val="000000" w:themeColor="text1"/>
          <w:sz w:val="18"/>
          <w:szCs w:val="18"/>
          <w:lang w:val="cs-CZ"/>
        </w:rPr>
        <w:t xml:space="preserve">Zastoupená: </w:t>
      </w:r>
      <w:r w:rsidR="008A49E8" w:rsidRPr="005B6F29">
        <w:rPr>
          <w:rFonts w:cs="Arial"/>
          <w:color w:val="000000" w:themeColor="text1"/>
          <w:sz w:val="18"/>
          <w:szCs w:val="18"/>
          <w:lang w:val="cs-CZ"/>
        </w:rPr>
        <w:t>Ing. Jiřím Haškem, CSc., ředitelem</w:t>
      </w:r>
    </w:p>
    <w:p w:rsidR="00B03368" w:rsidRPr="005B6F29" w:rsidRDefault="00B03368" w:rsidP="00B03368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5B6F29">
        <w:rPr>
          <w:rFonts w:cs="Arial"/>
          <w:color w:val="000000" w:themeColor="text1"/>
          <w:sz w:val="18"/>
          <w:szCs w:val="18"/>
          <w:lang w:val="cs-CZ"/>
        </w:rPr>
        <w:t>zapsaná v</w:t>
      </w:r>
      <w:r w:rsidR="00D137DC" w:rsidRPr="005B6F29">
        <w:rPr>
          <w:rFonts w:cs="Arial"/>
          <w:color w:val="000000" w:themeColor="text1"/>
          <w:sz w:val="18"/>
          <w:szCs w:val="18"/>
          <w:lang w:val="cs-CZ"/>
        </w:rPr>
        <w:t> rejstříku veřejných výzkumných institucí vedeném Ministerstvem školství, mládeže a těl</w:t>
      </w:r>
      <w:r w:rsidR="006A558E" w:rsidRPr="005B6F29">
        <w:rPr>
          <w:rFonts w:cs="Arial"/>
          <w:color w:val="000000" w:themeColor="text1"/>
          <w:sz w:val="18"/>
          <w:szCs w:val="18"/>
          <w:lang w:val="cs-CZ"/>
        </w:rPr>
        <w:t>o</w:t>
      </w:r>
      <w:r w:rsidR="00D137DC" w:rsidRPr="005B6F29">
        <w:rPr>
          <w:rFonts w:cs="Arial"/>
          <w:color w:val="000000" w:themeColor="text1"/>
          <w:sz w:val="18"/>
          <w:szCs w:val="18"/>
          <w:lang w:val="cs-CZ"/>
        </w:rPr>
        <w:t>výchovy</w:t>
      </w:r>
      <w:r w:rsidRPr="005B6F29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5B6F29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Pr="005B6F29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:rsidR="00E7713B" w:rsidRPr="005B6F29" w:rsidRDefault="00B03368" w:rsidP="00B03368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5B6F29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E7713B" w:rsidRPr="005B6F29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="00E7713B" w:rsidRPr="005B6F29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="00E7713B" w:rsidRPr="005B6F29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="00E7713B" w:rsidRPr="005B6F29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 w:rsidRPr="005B6F29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:rsidR="00E7713B" w:rsidRPr="005B6F29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:rsidR="00E7713B" w:rsidRPr="005B6F29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5B6F29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:rsidR="00E7713B" w:rsidRPr="005B6F29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:rsidR="003D0CEC" w:rsidRPr="005B6F29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5B6F29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</w:t>
      </w:r>
      <w:r w:rsidR="002C5F24" w:rsidRPr="005B6F29">
        <w:rPr>
          <w:rFonts w:asciiTheme="minorHAnsi" w:hAnsiTheme="minorHAnsi" w:cstheme="minorHAnsi"/>
          <w:b/>
          <w:sz w:val="24"/>
          <w:szCs w:val="24"/>
          <w:lang w:val="cs-CZ"/>
        </w:rPr>
        <w:t xml:space="preserve">č. </w:t>
      </w:r>
      <w:r w:rsidR="00930EEB" w:rsidRPr="005B6F29">
        <w:rPr>
          <w:rFonts w:asciiTheme="minorHAnsi" w:hAnsiTheme="minorHAnsi" w:cstheme="minorHAnsi"/>
          <w:b/>
          <w:sz w:val="24"/>
          <w:szCs w:val="24"/>
          <w:lang w:val="cs-CZ"/>
        </w:rPr>
        <w:t>3</w:t>
      </w:r>
      <w:r w:rsidRPr="005B6F29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 Smlouvě o poskytování služeb</w:t>
      </w:r>
    </w:p>
    <w:p w:rsidR="00E7713B" w:rsidRPr="005B6F2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:rsidR="00E7713B" w:rsidRPr="005B6F2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:rsidR="003D0CEC" w:rsidRPr="005B6F2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5B6F2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.</w:t>
      </w:r>
    </w:p>
    <w:p w:rsidR="003D0CEC" w:rsidRPr="005B6F2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:rsidR="003D0CEC" w:rsidRPr="005B6F29" w:rsidRDefault="003D0CEC" w:rsidP="003D0CEC">
      <w:pPr>
        <w:spacing w:after="0" w:line="240" w:lineRule="auto"/>
        <w:jc w:val="both"/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</w:pPr>
      <w:r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Dne</w:t>
      </w:r>
      <w:r w:rsidR="00D4761D"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25.4.2016</w:t>
      </w:r>
      <w:r w:rsidR="0092150D"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byla S</w:t>
      </w:r>
      <w:r w:rsidRPr="005B6F29"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  <w:t>mluvními stranami</w:t>
      </w:r>
      <w:r w:rsidR="0092150D"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podepsána</w:t>
      </w:r>
      <w:r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Smlouva o poskytová</w:t>
      </w:r>
      <w:r w:rsidR="00E7713B"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ní služeb, jejímž předmětem je</w:t>
      </w:r>
      <w:r w:rsidR="0092150D"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</w:t>
      </w:r>
      <w:r w:rsidR="0092150D" w:rsidRPr="005B6F29">
        <w:rPr>
          <w:rFonts w:cs="Arial"/>
          <w:sz w:val="18"/>
          <w:szCs w:val="18"/>
          <w:lang w:val="cs-CZ"/>
        </w:rPr>
        <w:t>umožnění zpřístupnění produktů a služeb v</w:t>
      </w:r>
      <w:r w:rsidR="00695C50" w:rsidRPr="005B6F29">
        <w:rPr>
          <w:rFonts w:cs="Arial"/>
          <w:sz w:val="18"/>
          <w:szCs w:val="18"/>
          <w:lang w:val="cs-CZ"/>
        </w:rPr>
        <w:t xml:space="preserve"> </w:t>
      </w:r>
      <w:r w:rsidR="0092150D" w:rsidRPr="005B6F29">
        <w:rPr>
          <w:rFonts w:cs="Arial"/>
          <w:sz w:val="18"/>
          <w:szCs w:val="18"/>
          <w:lang w:val="cs-CZ"/>
        </w:rPr>
        <w:t xml:space="preserve">Programu </w:t>
      </w:r>
      <w:proofErr w:type="spellStart"/>
      <w:r w:rsidR="0092150D" w:rsidRPr="005B6F29">
        <w:rPr>
          <w:rFonts w:cs="Arial"/>
          <w:sz w:val="18"/>
          <w:szCs w:val="18"/>
          <w:lang w:val="cs-CZ"/>
        </w:rPr>
        <w:t>MultiSport</w:t>
      </w:r>
      <w:proofErr w:type="spellEnd"/>
      <w:r w:rsidR="0092150D"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 xml:space="preserve"> </w:t>
      </w:r>
      <w:r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(dále jen „</w:t>
      </w:r>
      <w:r w:rsidRPr="005B6F29">
        <w:rPr>
          <w:rFonts w:asciiTheme="minorHAnsi" w:eastAsia="Times New Roman" w:hAnsiTheme="minorHAnsi" w:cstheme="minorHAnsi"/>
          <w:b/>
          <w:sz w:val="18"/>
          <w:szCs w:val="18"/>
          <w:lang w:val="cs-CZ" w:eastAsia="cs-CZ"/>
        </w:rPr>
        <w:t>Smlouva</w:t>
      </w:r>
      <w:r w:rsidRPr="005B6F29">
        <w:rPr>
          <w:rFonts w:asciiTheme="minorHAnsi" w:eastAsia="Times New Roman" w:hAnsiTheme="minorHAnsi" w:cstheme="minorHAnsi"/>
          <w:sz w:val="18"/>
          <w:szCs w:val="18"/>
          <w:lang w:val="cs-CZ" w:eastAsia="cs-CZ"/>
        </w:rPr>
        <w:t>“).</w:t>
      </w:r>
    </w:p>
    <w:p w:rsidR="003D0CEC" w:rsidRPr="005B6F2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:rsidR="00E7713B" w:rsidRPr="005B6F2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:rsidR="003D0CEC" w:rsidRPr="005B6F2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5B6F2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:rsidR="008D5A79" w:rsidRPr="005B6F29" w:rsidRDefault="008D5A79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:rsidR="00DB55D5" w:rsidRPr="005B6F29" w:rsidRDefault="001C420E" w:rsidP="008D5A7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</w:pPr>
      <w:r w:rsidRPr="005B6F29"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  <w:t>§ 5 odst. 5.1. uvedené smlouvy o poskytování služeb nově zní takto:</w:t>
      </w:r>
    </w:p>
    <w:p w:rsidR="001C420E" w:rsidRPr="005B6F29" w:rsidRDefault="001C420E" w:rsidP="008D5A7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</w:pPr>
      <w:r w:rsidRPr="005B6F29"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  <w:t>Smlouva je uzavřena na dobu určitou, a to do 31.12.201</w:t>
      </w:r>
      <w:r w:rsidR="00930EEB" w:rsidRPr="005B6F29"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  <w:t>9</w:t>
      </w:r>
      <w:r w:rsidRPr="005B6F29"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  <w:t>.</w:t>
      </w:r>
    </w:p>
    <w:p w:rsidR="008D5A79" w:rsidRPr="005B6F29" w:rsidRDefault="008D5A79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</w:pPr>
    </w:p>
    <w:p w:rsidR="006E6AB4" w:rsidRPr="005B6F2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5B6F2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:rsidR="006E6AB4" w:rsidRPr="005B6F2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:rsidR="006E6AB4" w:rsidRPr="005B6F2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:rsidR="0092150D" w:rsidRPr="005B6F2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5B6F2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Smlouvy zůstávají beze změny. </w:t>
      </w:r>
    </w:p>
    <w:p w:rsidR="00065EEA" w:rsidRPr="005B6F2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5B6F29">
        <w:rPr>
          <w:rFonts w:asciiTheme="minorHAnsi" w:hAnsiTheme="minorHAnsi" w:cstheme="minorHAnsi"/>
          <w:sz w:val="18"/>
          <w:szCs w:val="18"/>
        </w:rPr>
        <w:t xml:space="preserve">Tento dodatek </w:t>
      </w:r>
      <w:r w:rsidR="0092150D" w:rsidRPr="005B6F29">
        <w:rPr>
          <w:rFonts w:asciiTheme="minorHAnsi" w:hAnsiTheme="minorHAnsi" w:cstheme="minorHAnsi"/>
          <w:sz w:val="18"/>
          <w:szCs w:val="18"/>
        </w:rPr>
        <w:t xml:space="preserve"> nabývá platnost</w:t>
      </w:r>
      <w:r w:rsidR="00637D6E" w:rsidRPr="005B6F29">
        <w:rPr>
          <w:rFonts w:asciiTheme="minorHAnsi" w:hAnsiTheme="minorHAnsi" w:cstheme="minorHAnsi"/>
          <w:sz w:val="18"/>
          <w:szCs w:val="18"/>
        </w:rPr>
        <w:t>i</w:t>
      </w:r>
      <w:r w:rsidR="0092150D" w:rsidRPr="005B6F29">
        <w:rPr>
          <w:rFonts w:asciiTheme="minorHAnsi" w:hAnsiTheme="minorHAnsi" w:cstheme="minorHAnsi"/>
          <w:sz w:val="18"/>
          <w:szCs w:val="18"/>
        </w:rPr>
        <w:t xml:space="preserve"> a</w:t>
      </w:r>
      <w:r w:rsidRPr="005B6F29">
        <w:rPr>
          <w:rFonts w:asciiTheme="minorHAnsi" w:hAnsiTheme="minorHAnsi" w:cstheme="minorHAnsi"/>
          <w:sz w:val="18"/>
          <w:szCs w:val="18"/>
        </w:rPr>
        <w:t xml:space="preserve"> účinnost</w:t>
      </w:r>
      <w:r w:rsidR="00637D6E" w:rsidRPr="005B6F29">
        <w:rPr>
          <w:rFonts w:asciiTheme="minorHAnsi" w:hAnsiTheme="minorHAnsi" w:cstheme="minorHAnsi"/>
          <w:sz w:val="18"/>
          <w:szCs w:val="18"/>
        </w:rPr>
        <w:t>i</w:t>
      </w:r>
      <w:r w:rsidRPr="005B6F29">
        <w:rPr>
          <w:rFonts w:asciiTheme="minorHAnsi" w:hAnsiTheme="minorHAnsi" w:cstheme="minorHAnsi"/>
          <w:sz w:val="18"/>
          <w:szCs w:val="18"/>
        </w:rPr>
        <w:t xml:space="preserve"> dnem</w:t>
      </w:r>
      <w:r w:rsidR="005E60F4" w:rsidRPr="005B6F29">
        <w:rPr>
          <w:rFonts w:asciiTheme="minorHAnsi" w:hAnsiTheme="minorHAnsi" w:cstheme="minorHAnsi"/>
          <w:sz w:val="18"/>
          <w:szCs w:val="18"/>
        </w:rPr>
        <w:t xml:space="preserve"> </w:t>
      </w:r>
      <w:r w:rsidR="00637D6E" w:rsidRPr="005B6F29">
        <w:rPr>
          <w:rFonts w:asciiTheme="minorHAnsi" w:eastAsia="Times New Roman" w:hAnsiTheme="minorHAnsi" w:cstheme="minorHAnsi"/>
          <w:bCs/>
          <w:sz w:val="18"/>
          <w:szCs w:val="18"/>
          <w:lang w:val="cs-CZ" w:eastAsia="cs-CZ"/>
        </w:rPr>
        <w:t>podpisu.</w:t>
      </w:r>
    </w:p>
    <w:p w:rsidR="00487E3A" w:rsidRPr="005B6F29" w:rsidRDefault="00487E3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5B6F29">
        <w:rPr>
          <w:rFonts w:asciiTheme="minorHAnsi" w:hAnsiTheme="minorHAnsi" w:cstheme="minorHAnsi"/>
          <w:sz w:val="18"/>
          <w:szCs w:val="18"/>
        </w:rPr>
        <w:t>Tento dodatek se stává nedílnou součástí Smlouvy. Vyhotoven je ve dvou stejnopisech, přičemž každá ze smluvních stran obdrží po jednom.</w:t>
      </w:r>
    </w:p>
    <w:p w:rsidR="00487E3A" w:rsidRPr="005B6F29" w:rsidRDefault="00487E3A" w:rsidP="00487E3A">
      <w:pPr>
        <w:pStyle w:val="Zkladntext"/>
        <w:rPr>
          <w:bCs/>
          <w:color w:val="auto"/>
        </w:rPr>
      </w:pPr>
    </w:p>
    <w:p w:rsidR="00A44CB5" w:rsidRPr="005B6F29" w:rsidRDefault="00A44CB5" w:rsidP="00487E3A">
      <w:pPr>
        <w:pStyle w:val="Zkladntext"/>
        <w:rPr>
          <w:bCs/>
          <w:color w:val="auto"/>
        </w:rPr>
      </w:pPr>
    </w:p>
    <w:p w:rsidR="00A44CB5" w:rsidRPr="005B6F29" w:rsidRDefault="00A44CB5" w:rsidP="00487E3A">
      <w:pPr>
        <w:pStyle w:val="Zkladntext"/>
        <w:rPr>
          <w:bCs/>
          <w:color w:val="auto"/>
        </w:rPr>
      </w:pPr>
    </w:p>
    <w:p w:rsidR="00487E3A" w:rsidRPr="005B6F29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5B6F29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 w:rsidRPr="005B6F29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5B6F2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5B6F2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5B6F2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5B6F29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5B6F29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5B6F29">
        <w:rPr>
          <w:rFonts w:asciiTheme="minorHAnsi" w:hAnsiTheme="minorHAnsi" w:cstheme="minorHAnsi"/>
          <w:bCs/>
          <w:color w:val="auto"/>
          <w:sz w:val="18"/>
          <w:szCs w:val="18"/>
        </w:rPr>
        <w:t>V…………</w:t>
      </w:r>
      <w:proofErr w:type="gramStart"/>
      <w:r w:rsidR="001C1F17" w:rsidRPr="005B6F29">
        <w:rPr>
          <w:rFonts w:asciiTheme="minorHAnsi" w:hAnsiTheme="minorHAnsi" w:cstheme="minorHAnsi"/>
          <w:bCs/>
          <w:color w:val="auto"/>
          <w:sz w:val="18"/>
          <w:szCs w:val="18"/>
        </w:rPr>
        <w:t>…..dne</w:t>
      </w:r>
      <w:proofErr w:type="gramEnd"/>
      <w:r w:rsidR="001C1F17" w:rsidRPr="005B6F29">
        <w:rPr>
          <w:rFonts w:asciiTheme="minorHAnsi" w:hAnsiTheme="minorHAnsi" w:cstheme="minorHAnsi"/>
          <w:bCs/>
          <w:color w:val="auto"/>
          <w:sz w:val="18"/>
          <w:szCs w:val="18"/>
        </w:rPr>
        <w:t>…………….</w:t>
      </w:r>
    </w:p>
    <w:p w:rsidR="00487E3A" w:rsidRPr="005B6F29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:rsidR="00487E3A" w:rsidRPr="005B6F2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:rsidR="00487E3A" w:rsidRPr="005B6F2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:rsidR="00487E3A" w:rsidRPr="005B6F2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:rsidR="00487E3A" w:rsidRPr="005B6F29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5B6F29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5B6F2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5B6F2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5B6F2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5B6F2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5B6F29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5B6F29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:rsidR="006A3B6A" w:rsidRPr="005B6F29" w:rsidRDefault="00487E3A" w:rsidP="00487E3A">
      <w:pPr>
        <w:jc w:val="both"/>
        <w:rPr>
          <w:rFonts w:cs="Arial"/>
          <w:b/>
          <w:color w:val="000000" w:themeColor="text1"/>
          <w:sz w:val="18"/>
          <w:szCs w:val="18"/>
          <w:lang w:val="cs-CZ"/>
        </w:rPr>
      </w:pPr>
      <w:proofErr w:type="spellStart"/>
      <w:r w:rsidRPr="005B6F29">
        <w:rPr>
          <w:rFonts w:asciiTheme="minorHAnsi" w:hAnsiTheme="minorHAnsi" w:cstheme="minorHAnsi"/>
          <w:b/>
          <w:sz w:val="18"/>
          <w:szCs w:val="18"/>
          <w:lang w:val="en-US"/>
        </w:rPr>
        <w:t>MultiSport</w:t>
      </w:r>
      <w:proofErr w:type="spellEnd"/>
      <w:r w:rsidRPr="005B6F29">
        <w:rPr>
          <w:rFonts w:asciiTheme="minorHAnsi" w:hAnsiTheme="minorHAnsi" w:cstheme="minorHAnsi"/>
          <w:b/>
          <w:sz w:val="18"/>
          <w:szCs w:val="18"/>
          <w:lang w:val="en-US"/>
        </w:rPr>
        <w:t xml:space="preserve"> Benefit, </w:t>
      </w:r>
      <w:proofErr w:type="spellStart"/>
      <w:r w:rsidRPr="005B6F29">
        <w:rPr>
          <w:rFonts w:asciiTheme="minorHAnsi" w:hAnsiTheme="minorHAnsi" w:cstheme="minorHAnsi"/>
          <w:b/>
          <w:sz w:val="18"/>
          <w:szCs w:val="18"/>
          <w:lang w:val="en-US"/>
        </w:rPr>
        <w:t>s.r.o</w:t>
      </w:r>
      <w:proofErr w:type="spellEnd"/>
      <w:r w:rsidRPr="005B6F29">
        <w:rPr>
          <w:rFonts w:asciiTheme="minorHAnsi" w:hAnsiTheme="minorHAnsi" w:cstheme="minorHAnsi"/>
          <w:b/>
          <w:sz w:val="18"/>
          <w:szCs w:val="18"/>
          <w:lang w:val="en-US"/>
        </w:rPr>
        <w:t>.</w:t>
      </w:r>
      <w:r w:rsidRPr="005B6F2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5B6F2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5B6F2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5B6F2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 w:rsidRPr="005B6F29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930EEB" w:rsidRPr="005B6F29">
        <w:rPr>
          <w:rFonts w:cs="Arial"/>
          <w:b/>
          <w:color w:val="000000" w:themeColor="text1"/>
          <w:sz w:val="18"/>
          <w:szCs w:val="18"/>
          <w:lang w:val="cs-CZ"/>
        </w:rPr>
        <w:t>Mikrobiologický ústav AV ČR, v. v. i.</w:t>
      </w:r>
    </w:p>
    <w:p w:rsidR="006E6AB4" w:rsidRPr="005B6F29" w:rsidRDefault="00B206B3" w:rsidP="005B6F29">
      <w:pPr>
        <w:jc w:val="both"/>
        <w:rPr>
          <w:rFonts w:asciiTheme="minorHAnsi" w:hAnsiTheme="minorHAnsi" w:cstheme="minorHAnsi"/>
          <w:b/>
          <w:sz w:val="18"/>
          <w:szCs w:val="18"/>
          <w:lang w:val="en-US"/>
        </w:rPr>
      </w:pPr>
      <w:r w:rsidRPr="005B6F29">
        <w:rPr>
          <w:rFonts w:asciiTheme="minorHAnsi" w:hAnsiTheme="minorHAnsi" w:cstheme="minorHAnsi"/>
          <w:b/>
          <w:sz w:val="18"/>
          <w:szCs w:val="18"/>
        </w:rPr>
        <w:t>Ing. Marián Škripecký, jednatel</w:t>
      </w:r>
    </w:p>
    <w:sectPr w:rsidR="006E6AB4" w:rsidRPr="005B6F29" w:rsidSect="0059359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1F2" w:rsidRDefault="00DF01F2" w:rsidP="009000C4">
      <w:pPr>
        <w:spacing w:after="0" w:line="240" w:lineRule="auto"/>
      </w:pPr>
      <w:r>
        <w:separator/>
      </w:r>
    </w:p>
  </w:endnote>
  <w:endnote w:type="continuationSeparator" w:id="0">
    <w:p w:rsidR="00DF01F2" w:rsidRDefault="00DF01F2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1F2" w:rsidRDefault="00DF01F2" w:rsidP="009000C4">
      <w:pPr>
        <w:spacing w:after="0" w:line="240" w:lineRule="auto"/>
      </w:pPr>
      <w:r>
        <w:separator/>
      </w:r>
    </w:p>
  </w:footnote>
  <w:footnote w:type="continuationSeparator" w:id="0">
    <w:p w:rsidR="00DF01F2" w:rsidRDefault="00DF01F2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4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5" w15:restartNumberingAfterBreak="0">
    <w:nsid w:val="1EFF57A6"/>
    <w:multiLevelType w:val="multilevel"/>
    <w:tmpl w:val="110688A8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03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8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852" w:hanging="72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78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061" w:hanging="108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04" w:hanging="1440"/>
      </w:pPr>
      <w:rPr>
        <w:rFonts w:hint="default"/>
        <w:b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0325201"/>
    <w:multiLevelType w:val="multilevel"/>
    <w:tmpl w:val="859E9A78"/>
    <w:lvl w:ilvl="0">
      <w:start w:val="5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8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1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4DF02D2F"/>
    <w:multiLevelType w:val="multilevel"/>
    <w:tmpl w:val="657830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1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2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7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8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0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8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6"/>
  </w:num>
  <w:num w:numId="3">
    <w:abstractNumId w:val="12"/>
  </w:num>
  <w:num w:numId="4">
    <w:abstractNumId w:val="8"/>
  </w:num>
  <w:num w:numId="5">
    <w:abstractNumId w:val="36"/>
  </w:num>
  <w:num w:numId="6">
    <w:abstractNumId w:val="13"/>
  </w:num>
  <w:num w:numId="7">
    <w:abstractNumId w:val="39"/>
  </w:num>
  <w:num w:numId="8">
    <w:abstractNumId w:val="37"/>
  </w:num>
  <w:num w:numId="9">
    <w:abstractNumId w:val="32"/>
  </w:num>
  <w:num w:numId="10">
    <w:abstractNumId w:val="23"/>
  </w:num>
  <w:num w:numId="11">
    <w:abstractNumId w:val="30"/>
  </w:num>
  <w:num w:numId="12">
    <w:abstractNumId w:val="1"/>
  </w:num>
  <w:num w:numId="13">
    <w:abstractNumId w:val="48"/>
  </w:num>
  <w:num w:numId="14">
    <w:abstractNumId w:val="31"/>
  </w:num>
  <w:num w:numId="15">
    <w:abstractNumId w:val="14"/>
  </w:num>
  <w:num w:numId="16">
    <w:abstractNumId w:val="3"/>
  </w:num>
  <w:num w:numId="17">
    <w:abstractNumId w:val="20"/>
  </w:num>
  <w:num w:numId="18">
    <w:abstractNumId w:val="18"/>
  </w:num>
  <w:num w:numId="19">
    <w:abstractNumId w:val="29"/>
  </w:num>
  <w:num w:numId="20">
    <w:abstractNumId w:val="2"/>
  </w:num>
  <w:num w:numId="21">
    <w:abstractNumId w:val="44"/>
  </w:num>
  <w:num w:numId="22">
    <w:abstractNumId w:val="6"/>
  </w:num>
  <w:num w:numId="23">
    <w:abstractNumId w:val="26"/>
  </w:num>
  <w:num w:numId="24">
    <w:abstractNumId w:val="25"/>
  </w:num>
  <w:num w:numId="25">
    <w:abstractNumId w:val="21"/>
  </w:num>
  <w:num w:numId="26">
    <w:abstractNumId w:val="19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8"/>
  </w:num>
  <w:num w:numId="31">
    <w:abstractNumId w:val="0"/>
  </w:num>
  <w:num w:numId="32">
    <w:abstractNumId w:val="24"/>
  </w:num>
  <w:num w:numId="33">
    <w:abstractNumId w:val="33"/>
  </w:num>
  <w:num w:numId="34">
    <w:abstractNumId w:val="40"/>
  </w:num>
  <w:num w:numId="35">
    <w:abstractNumId w:val="41"/>
  </w:num>
  <w:num w:numId="36">
    <w:abstractNumId w:val="43"/>
  </w:num>
  <w:num w:numId="37">
    <w:abstractNumId w:val="22"/>
  </w:num>
  <w:num w:numId="38">
    <w:abstractNumId w:val="11"/>
  </w:num>
  <w:num w:numId="39">
    <w:abstractNumId w:val="45"/>
  </w:num>
  <w:num w:numId="40">
    <w:abstractNumId w:val="42"/>
  </w:num>
  <w:num w:numId="41">
    <w:abstractNumId w:val="34"/>
  </w:num>
  <w:num w:numId="42">
    <w:abstractNumId w:val="4"/>
  </w:num>
  <w:num w:numId="43">
    <w:abstractNumId w:val="27"/>
  </w:num>
  <w:num w:numId="44">
    <w:abstractNumId w:val="47"/>
  </w:num>
  <w:num w:numId="45">
    <w:abstractNumId w:val="16"/>
  </w:num>
  <w:num w:numId="46">
    <w:abstractNumId w:val="35"/>
  </w:num>
  <w:num w:numId="47">
    <w:abstractNumId w:val="17"/>
  </w:num>
  <w:num w:numId="48">
    <w:abstractNumId w:val="28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B2C"/>
    <w:rsid w:val="00032055"/>
    <w:rsid w:val="00051411"/>
    <w:rsid w:val="00064D82"/>
    <w:rsid w:val="00065EEA"/>
    <w:rsid w:val="0007242B"/>
    <w:rsid w:val="00072DE3"/>
    <w:rsid w:val="000772C2"/>
    <w:rsid w:val="00080E3A"/>
    <w:rsid w:val="00081528"/>
    <w:rsid w:val="000845F6"/>
    <w:rsid w:val="000A704E"/>
    <w:rsid w:val="000C16CE"/>
    <w:rsid w:val="000C3905"/>
    <w:rsid w:val="000D7B13"/>
    <w:rsid w:val="000E0109"/>
    <w:rsid w:val="000E42C0"/>
    <w:rsid w:val="000F4A14"/>
    <w:rsid w:val="00130EF6"/>
    <w:rsid w:val="00132E4E"/>
    <w:rsid w:val="001749A3"/>
    <w:rsid w:val="001A697F"/>
    <w:rsid w:val="001B146B"/>
    <w:rsid w:val="001C0C42"/>
    <w:rsid w:val="001C1F17"/>
    <w:rsid w:val="001C420E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31FA5"/>
    <w:rsid w:val="0023689B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5F24"/>
    <w:rsid w:val="002C768A"/>
    <w:rsid w:val="002E68A5"/>
    <w:rsid w:val="002E7ABD"/>
    <w:rsid w:val="002F5090"/>
    <w:rsid w:val="00301A92"/>
    <w:rsid w:val="0030287F"/>
    <w:rsid w:val="003044A0"/>
    <w:rsid w:val="00312475"/>
    <w:rsid w:val="00316D1C"/>
    <w:rsid w:val="00321923"/>
    <w:rsid w:val="00323B28"/>
    <w:rsid w:val="00330F2E"/>
    <w:rsid w:val="003460B4"/>
    <w:rsid w:val="00351F40"/>
    <w:rsid w:val="00367D35"/>
    <w:rsid w:val="00376512"/>
    <w:rsid w:val="00380A74"/>
    <w:rsid w:val="003816E8"/>
    <w:rsid w:val="003865F5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2034"/>
    <w:rsid w:val="004801DE"/>
    <w:rsid w:val="00487E3A"/>
    <w:rsid w:val="004918E4"/>
    <w:rsid w:val="004A2120"/>
    <w:rsid w:val="004C395A"/>
    <w:rsid w:val="004D7E35"/>
    <w:rsid w:val="004E1AEE"/>
    <w:rsid w:val="004E252C"/>
    <w:rsid w:val="004F4BB3"/>
    <w:rsid w:val="0050535F"/>
    <w:rsid w:val="00531433"/>
    <w:rsid w:val="0053431A"/>
    <w:rsid w:val="00555066"/>
    <w:rsid w:val="005555ED"/>
    <w:rsid w:val="005744E0"/>
    <w:rsid w:val="00591687"/>
    <w:rsid w:val="00593599"/>
    <w:rsid w:val="005A5F9E"/>
    <w:rsid w:val="005B20BF"/>
    <w:rsid w:val="005B6F29"/>
    <w:rsid w:val="005B7076"/>
    <w:rsid w:val="005C0720"/>
    <w:rsid w:val="005C0B5D"/>
    <w:rsid w:val="005C1132"/>
    <w:rsid w:val="005C2077"/>
    <w:rsid w:val="005C2148"/>
    <w:rsid w:val="005C6A39"/>
    <w:rsid w:val="005D0AA7"/>
    <w:rsid w:val="005D0C33"/>
    <w:rsid w:val="005D14E2"/>
    <w:rsid w:val="005D189C"/>
    <w:rsid w:val="005E3D9E"/>
    <w:rsid w:val="005E60F4"/>
    <w:rsid w:val="005F5A0A"/>
    <w:rsid w:val="00612E2F"/>
    <w:rsid w:val="00613182"/>
    <w:rsid w:val="00620288"/>
    <w:rsid w:val="00623F4C"/>
    <w:rsid w:val="006241E0"/>
    <w:rsid w:val="00633626"/>
    <w:rsid w:val="00635271"/>
    <w:rsid w:val="00635ACE"/>
    <w:rsid w:val="00637D6E"/>
    <w:rsid w:val="006462EF"/>
    <w:rsid w:val="00661951"/>
    <w:rsid w:val="0066325C"/>
    <w:rsid w:val="00666C6A"/>
    <w:rsid w:val="00695C50"/>
    <w:rsid w:val="006966FD"/>
    <w:rsid w:val="006A3B6A"/>
    <w:rsid w:val="006A558E"/>
    <w:rsid w:val="006A588F"/>
    <w:rsid w:val="006C31B6"/>
    <w:rsid w:val="006C6E62"/>
    <w:rsid w:val="006C7BC1"/>
    <w:rsid w:val="006D78AE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3D38"/>
    <w:rsid w:val="00756A95"/>
    <w:rsid w:val="0075769D"/>
    <w:rsid w:val="007630C2"/>
    <w:rsid w:val="00765F58"/>
    <w:rsid w:val="0078070E"/>
    <w:rsid w:val="00793DED"/>
    <w:rsid w:val="00797602"/>
    <w:rsid w:val="007A0015"/>
    <w:rsid w:val="007B4417"/>
    <w:rsid w:val="007B5243"/>
    <w:rsid w:val="007C62EB"/>
    <w:rsid w:val="007D001D"/>
    <w:rsid w:val="007D2042"/>
    <w:rsid w:val="007E18C4"/>
    <w:rsid w:val="007F37F6"/>
    <w:rsid w:val="0080125C"/>
    <w:rsid w:val="00802DA1"/>
    <w:rsid w:val="008059D1"/>
    <w:rsid w:val="008172FF"/>
    <w:rsid w:val="00822842"/>
    <w:rsid w:val="00832250"/>
    <w:rsid w:val="0083708E"/>
    <w:rsid w:val="00853F0C"/>
    <w:rsid w:val="008561AD"/>
    <w:rsid w:val="00861A71"/>
    <w:rsid w:val="00866E08"/>
    <w:rsid w:val="008761D4"/>
    <w:rsid w:val="008868E2"/>
    <w:rsid w:val="00891346"/>
    <w:rsid w:val="008A416C"/>
    <w:rsid w:val="008A49E8"/>
    <w:rsid w:val="008B1C16"/>
    <w:rsid w:val="008C4C1C"/>
    <w:rsid w:val="008C670E"/>
    <w:rsid w:val="008D5A79"/>
    <w:rsid w:val="008E50C3"/>
    <w:rsid w:val="008E6367"/>
    <w:rsid w:val="008F1129"/>
    <w:rsid w:val="009000C4"/>
    <w:rsid w:val="00903166"/>
    <w:rsid w:val="00912516"/>
    <w:rsid w:val="00913B3E"/>
    <w:rsid w:val="0091585B"/>
    <w:rsid w:val="00917DAE"/>
    <w:rsid w:val="0092150D"/>
    <w:rsid w:val="00922093"/>
    <w:rsid w:val="00923038"/>
    <w:rsid w:val="00930EEB"/>
    <w:rsid w:val="00933AE9"/>
    <w:rsid w:val="009408B8"/>
    <w:rsid w:val="00942F54"/>
    <w:rsid w:val="00952196"/>
    <w:rsid w:val="00954365"/>
    <w:rsid w:val="00955E95"/>
    <w:rsid w:val="00960FAA"/>
    <w:rsid w:val="009610EC"/>
    <w:rsid w:val="00964AF6"/>
    <w:rsid w:val="009731C3"/>
    <w:rsid w:val="009906BB"/>
    <w:rsid w:val="00991899"/>
    <w:rsid w:val="00995AA5"/>
    <w:rsid w:val="00996D69"/>
    <w:rsid w:val="00997FC9"/>
    <w:rsid w:val="009A7BBB"/>
    <w:rsid w:val="009B12BB"/>
    <w:rsid w:val="009B421D"/>
    <w:rsid w:val="009E1F36"/>
    <w:rsid w:val="009E36AC"/>
    <w:rsid w:val="009E779E"/>
    <w:rsid w:val="009F0898"/>
    <w:rsid w:val="00A10B51"/>
    <w:rsid w:val="00A123C9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83845"/>
    <w:rsid w:val="00AA18A8"/>
    <w:rsid w:val="00AA1FBE"/>
    <w:rsid w:val="00AC4530"/>
    <w:rsid w:val="00AE0401"/>
    <w:rsid w:val="00AE6F87"/>
    <w:rsid w:val="00B0054F"/>
    <w:rsid w:val="00B009D8"/>
    <w:rsid w:val="00B01F0A"/>
    <w:rsid w:val="00B03368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51C1D"/>
    <w:rsid w:val="00B54850"/>
    <w:rsid w:val="00B90FEA"/>
    <w:rsid w:val="00B9167C"/>
    <w:rsid w:val="00B921BF"/>
    <w:rsid w:val="00B93717"/>
    <w:rsid w:val="00B9679D"/>
    <w:rsid w:val="00BA13B2"/>
    <w:rsid w:val="00BB7FDB"/>
    <w:rsid w:val="00BD180A"/>
    <w:rsid w:val="00BD3309"/>
    <w:rsid w:val="00BD6231"/>
    <w:rsid w:val="00BD6542"/>
    <w:rsid w:val="00BE0541"/>
    <w:rsid w:val="00BE50DF"/>
    <w:rsid w:val="00BE6C41"/>
    <w:rsid w:val="00C11A58"/>
    <w:rsid w:val="00C11CF4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2BA"/>
    <w:rsid w:val="00D114E2"/>
    <w:rsid w:val="00D137DC"/>
    <w:rsid w:val="00D172AF"/>
    <w:rsid w:val="00D2341F"/>
    <w:rsid w:val="00D269B4"/>
    <w:rsid w:val="00D37EAB"/>
    <w:rsid w:val="00D4205B"/>
    <w:rsid w:val="00D46A54"/>
    <w:rsid w:val="00D4761D"/>
    <w:rsid w:val="00D51344"/>
    <w:rsid w:val="00D53098"/>
    <w:rsid w:val="00D53D06"/>
    <w:rsid w:val="00D60DB9"/>
    <w:rsid w:val="00D6764E"/>
    <w:rsid w:val="00D822C2"/>
    <w:rsid w:val="00D94488"/>
    <w:rsid w:val="00DB181E"/>
    <w:rsid w:val="00DB20BD"/>
    <w:rsid w:val="00DB447B"/>
    <w:rsid w:val="00DB496F"/>
    <w:rsid w:val="00DB55D5"/>
    <w:rsid w:val="00DC7409"/>
    <w:rsid w:val="00DD39E7"/>
    <w:rsid w:val="00DD5A76"/>
    <w:rsid w:val="00DF01F2"/>
    <w:rsid w:val="00DF2D3A"/>
    <w:rsid w:val="00E054AF"/>
    <w:rsid w:val="00E0647C"/>
    <w:rsid w:val="00E13D8B"/>
    <w:rsid w:val="00E1564F"/>
    <w:rsid w:val="00E21521"/>
    <w:rsid w:val="00E33F4C"/>
    <w:rsid w:val="00E3680E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A11CE"/>
    <w:rsid w:val="00EA244E"/>
    <w:rsid w:val="00EA2B52"/>
    <w:rsid w:val="00EA7B05"/>
    <w:rsid w:val="00EB470A"/>
    <w:rsid w:val="00EC018D"/>
    <w:rsid w:val="00ED38E1"/>
    <w:rsid w:val="00ED453E"/>
    <w:rsid w:val="00EF2FAA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67908"/>
    <w:rsid w:val="00F7626D"/>
    <w:rsid w:val="00F8012B"/>
    <w:rsid w:val="00FB07E6"/>
    <w:rsid w:val="00FD037C"/>
    <w:rsid w:val="00FE5AFC"/>
    <w:rsid w:val="00FF485B"/>
    <w:rsid w:val="00FF4D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55E95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04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74</Characters>
  <Application>Microsoft Office Word</Application>
  <DocSecurity>0</DocSecurity>
  <Lines>11</Lines>
  <Paragraphs>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MLOUVA O POSKYTOVÁNÍ SLUŽEB</vt:lpstr>
      <vt:lpstr>SMLOUVA O POSKYTOVÁNÍ SLUŽEB</vt:lpstr>
      <vt:lpstr>SMLOUVA O POSKYTOVÁNÍ SLUŽEB</vt:lpstr>
    </vt:vector>
  </TitlesOfParts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18-12-04T14:46:00Z</dcterms:created>
  <dcterms:modified xsi:type="dcterms:W3CDTF">2018-12-04T14:46:00Z</dcterms:modified>
</cp:coreProperties>
</file>